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B8BD4E" w14:textId="7139F432" w:rsidR="005E72E5" w:rsidRDefault="005E72E5" w:rsidP="003D4D88">
      <w:pPr>
        <w:spacing w:before="120" w:after="120"/>
      </w:pPr>
      <w:r w:rsidRPr="005E72E5">
        <w:rPr>
          <w:noProof/>
        </w:rPr>
        <w:drawing>
          <wp:inline distT="0" distB="0" distL="0" distR="0" wp14:anchorId="34A88290" wp14:editId="7FA52E10">
            <wp:extent cx="5943600" cy="10941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E8C51" w14:textId="0ECF929F" w:rsidR="00564A6F" w:rsidRPr="005E72E5" w:rsidRDefault="00796F7F" w:rsidP="005E72E5">
      <w:pPr>
        <w:spacing w:before="120" w:after="120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b/>
          <w:bCs/>
          <w:sz w:val="22"/>
          <w:szCs w:val="22"/>
        </w:rPr>
        <w:t xml:space="preserve">Purpose: </w:t>
      </w:r>
      <w:r w:rsidRPr="00576660">
        <w:rPr>
          <w:rFonts w:ascii="Real Head Pro" w:hAnsi="Real Head Pro" w:cs="Arial"/>
          <w:sz w:val="22"/>
          <w:szCs w:val="22"/>
        </w:rPr>
        <w:t xml:space="preserve">This job aid describes the steps to </w:t>
      </w:r>
      <w:r w:rsidR="00633E63" w:rsidRPr="00576660">
        <w:rPr>
          <w:rFonts w:ascii="Real Head Pro" w:hAnsi="Real Head Pro" w:cs="Arial"/>
          <w:sz w:val="22"/>
          <w:szCs w:val="22"/>
        </w:rPr>
        <w:t xml:space="preserve">change </w:t>
      </w:r>
      <w:r w:rsidR="00391089" w:rsidRPr="00576660">
        <w:rPr>
          <w:rFonts w:ascii="Real Head Pro" w:hAnsi="Real Head Pro" w:cs="Arial"/>
          <w:sz w:val="22"/>
          <w:szCs w:val="22"/>
        </w:rPr>
        <w:t xml:space="preserve">a </w:t>
      </w:r>
      <w:r w:rsidR="00633E63" w:rsidRPr="00576660">
        <w:rPr>
          <w:rFonts w:ascii="Real Head Pro" w:hAnsi="Real Head Pro" w:cs="Arial"/>
          <w:sz w:val="22"/>
          <w:szCs w:val="22"/>
        </w:rPr>
        <w:t>business title</w:t>
      </w:r>
      <w:r w:rsidR="00A464C2" w:rsidRPr="00576660">
        <w:rPr>
          <w:rFonts w:ascii="Real Head Pro" w:hAnsi="Real Head Pro" w:cs="Arial"/>
          <w:sz w:val="22"/>
          <w:szCs w:val="22"/>
        </w:rPr>
        <w:t xml:space="preserve"> </w:t>
      </w:r>
      <w:r w:rsidR="49343828" w:rsidRPr="00576660">
        <w:rPr>
          <w:rFonts w:ascii="Real Head Pro" w:hAnsi="Real Head Pro" w:cs="Arial"/>
          <w:sz w:val="22"/>
          <w:szCs w:val="22"/>
        </w:rPr>
        <w:t>i</w:t>
      </w:r>
      <w:r w:rsidR="00A464C2" w:rsidRPr="00576660">
        <w:rPr>
          <w:rFonts w:ascii="Real Head Pro" w:hAnsi="Real Head Pro" w:cs="Arial"/>
          <w:sz w:val="22"/>
          <w:szCs w:val="22"/>
        </w:rPr>
        <w:t>n Workday</w:t>
      </w:r>
      <w:r w:rsidRPr="00576660">
        <w:rPr>
          <w:rFonts w:ascii="Real Head Pro" w:hAnsi="Real Head Pro" w:cs="Arial"/>
          <w:sz w:val="22"/>
          <w:szCs w:val="22"/>
        </w:rPr>
        <w:t xml:space="preserve">. </w:t>
      </w:r>
    </w:p>
    <w:p w14:paraId="7AE9A73C" w14:textId="47DC264C" w:rsidR="00796F7F" w:rsidRPr="00576660" w:rsidRDefault="00A464C2" w:rsidP="00796F7F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576660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 xml:space="preserve">Steps to </w:t>
      </w:r>
      <w:r w:rsidR="009A10AC" w:rsidRPr="00576660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change business title</w:t>
      </w:r>
      <w:r w:rsidR="00796F7F" w:rsidRPr="00576660">
        <w:rPr>
          <w:rFonts w:ascii="Real Head Pro" w:eastAsiaTheme="minorHAnsi" w:hAnsi="Real Head Pro" w:cs="Arial"/>
          <w:b/>
          <w:bCs/>
          <w:iCs/>
          <w:sz w:val="22"/>
          <w:szCs w:val="22"/>
        </w:rPr>
        <w:t>:</w:t>
      </w:r>
      <w:r w:rsidR="000D5D0A" w:rsidRPr="00576660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 </w:t>
      </w:r>
    </w:p>
    <w:p w14:paraId="70C1A6C0" w14:textId="1A24158E" w:rsidR="00796F7F" w:rsidRPr="00576660" w:rsidRDefault="00A464C2" w:rsidP="00796F7F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>Log</w:t>
      </w:r>
      <w:r w:rsidR="000D5D0A" w:rsidRPr="00576660">
        <w:rPr>
          <w:rFonts w:ascii="Real Head Pro" w:hAnsi="Real Head Pro"/>
          <w:sz w:val="22"/>
          <w:szCs w:val="22"/>
        </w:rPr>
        <w:t xml:space="preserve"> </w:t>
      </w:r>
      <w:r w:rsidR="00BA68D2" w:rsidRPr="00576660">
        <w:rPr>
          <w:rFonts w:ascii="Real Head Pro" w:hAnsi="Real Head Pro"/>
          <w:sz w:val="22"/>
          <w:szCs w:val="22"/>
        </w:rPr>
        <w:t>i</w:t>
      </w:r>
      <w:r w:rsidRPr="00576660">
        <w:rPr>
          <w:rFonts w:ascii="Real Head Pro" w:hAnsi="Real Head Pro"/>
          <w:sz w:val="22"/>
          <w:szCs w:val="22"/>
        </w:rPr>
        <w:t>n to Workday</w:t>
      </w:r>
      <w:r w:rsidR="00796F7F" w:rsidRPr="00576660">
        <w:rPr>
          <w:rFonts w:ascii="Real Head Pro" w:hAnsi="Real Head Pro"/>
          <w:sz w:val="22"/>
          <w:szCs w:val="22"/>
        </w:rPr>
        <w:t>.</w:t>
      </w:r>
    </w:p>
    <w:p w14:paraId="7FDA2BF0" w14:textId="6631B69B" w:rsidR="00881C3F" w:rsidRPr="00576660" w:rsidRDefault="009A10AC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In the </w:t>
      </w:r>
      <w:r w:rsidRPr="00576660">
        <w:rPr>
          <w:rFonts w:ascii="Real Head Pro" w:hAnsi="Real Head Pro"/>
          <w:b/>
          <w:bCs/>
          <w:sz w:val="22"/>
          <w:szCs w:val="22"/>
        </w:rPr>
        <w:t>Search</w:t>
      </w:r>
      <w:r w:rsidRPr="00576660">
        <w:rPr>
          <w:rFonts w:ascii="Real Head Pro" w:hAnsi="Real Head Pro"/>
          <w:sz w:val="22"/>
          <w:szCs w:val="22"/>
        </w:rPr>
        <w:t xml:space="preserve"> bar, search for the </w:t>
      </w:r>
      <w:r w:rsidRPr="00576660">
        <w:rPr>
          <w:rFonts w:ascii="Real Head Pro" w:hAnsi="Real Head Pro"/>
          <w:b/>
          <w:bCs/>
          <w:sz w:val="22"/>
          <w:szCs w:val="22"/>
        </w:rPr>
        <w:t>Employee</w:t>
      </w:r>
      <w:r w:rsidRPr="00576660">
        <w:rPr>
          <w:rFonts w:ascii="Real Head Pro" w:hAnsi="Real Head Pro"/>
          <w:sz w:val="22"/>
          <w:szCs w:val="22"/>
        </w:rPr>
        <w:t xml:space="preserve">’s name. </w:t>
      </w:r>
    </w:p>
    <w:p w14:paraId="1C3745A2" w14:textId="4CBE1B13" w:rsidR="008606DE" w:rsidRPr="00576660" w:rsidRDefault="003D4D88" w:rsidP="008606DE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</w:rPr>
        <w:drawing>
          <wp:inline distT="0" distB="0" distL="0" distR="0" wp14:anchorId="34218DE1" wp14:editId="2F5D8CB2">
            <wp:extent cx="5943600" cy="650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527E" w14:textId="77777777" w:rsidR="008606DE" w:rsidRPr="005E72E5" w:rsidRDefault="008606DE" w:rsidP="005E72E5">
      <w:pPr>
        <w:rPr>
          <w:rFonts w:ascii="Real Head Pro" w:hAnsi="Real Head Pro"/>
          <w:sz w:val="22"/>
          <w:szCs w:val="22"/>
        </w:rPr>
      </w:pPr>
    </w:p>
    <w:p w14:paraId="0148B298" w14:textId="29A82DE0" w:rsidR="003D4D88" w:rsidRPr="005E72E5" w:rsidRDefault="009A10AC" w:rsidP="005E72E5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From the </w:t>
      </w:r>
      <w:r w:rsidRPr="00576660">
        <w:rPr>
          <w:rFonts w:ascii="Real Head Pro" w:hAnsi="Real Head Pro"/>
          <w:b/>
          <w:bCs/>
          <w:sz w:val="22"/>
          <w:szCs w:val="22"/>
        </w:rPr>
        <w:t>Worker Profile</w:t>
      </w:r>
      <w:r w:rsidRPr="00576660">
        <w:rPr>
          <w:rFonts w:ascii="Real Head Pro" w:hAnsi="Real Head Pro"/>
          <w:sz w:val="22"/>
          <w:szCs w:val="22"/>
        </w:rPr>
        <w:t xml:space="preserve">, click on the </w:t>
      </w:r>
      <w:r w:rsidRPr="00576660">
        <w:rPr>
          <w:rFonts w:ascii="Real Head Pro" w:hAnsi="Real Head Pro"/>
          <w:b/>
          <w:bCs/>
          <w:sz w:val="22"/>
          <w:szCs w:val="22"/>
        </w:rPr>
        <w:t>Actions</w:t>
      </w:r>
      <w:r w:rsidRPr="00576660">
        <w:rPr>
          <w:rFonts w:ascii="Real Head Pro" w:hAnsi="Real Head Pro"/>
          <w:sz w:val="22"/>
          <w:szCs w:val="22"/>
        </w:rPr>
        <w:t xml:space="preserve"> </w:t>
      </w:r>
      <w:r w:rsidR="002E2582" w:rsidRPr="00576660">
        <w:rPr>
          <w:rFonts w:ascii="Real Head Pro" w:hAnsi="Real Head Pro"/>
          <w:sz w:val="22"/>
          <w:szCs w:val="22"/>
        </w:rPr>
        <w:t>button</w:t>
      </w:r>
      <w:r w:rsidRPr="00576660">
        <w:rPr>
          <w:rFonts w:ascii="Real Head Pro" w:hAnsi="Real Head Pro"/>
          <w:sz w:val="22"/>
          <w:szCs w:val="22"/>
        </w:rPr>
        <w:t xml:space="preserve"> to display the menu of available actions. </w:t>
      </w:r>
    </w:p>
    <w:p w14:paraId="7980BEA3" w14:textId="6C0738AD" w:rsidR="004B40E4" w:rsidRPr="00576660" w:rsidRDefault="003D4D88" w:rsidP="004B40E4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  <w:sz w:val="22"/>
          <w:szCs w:val="22"/>
        </w:rPr>
        <w:drawing>
          <wp:inline distT="0" distB="0" distL="0" distR="0" wp14:anchorId="6C1640C7" wp14:editId="28234E81">
            <wp:extent cx="1381896" cy="2959100"/>
            <wp:effectExtent l="0" t="0" r="889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073" cy="299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6CEAF" w14:textId="77777777" w:rsidR="00231F1C" w:rsidRPr="00576660" w:rsidRDefault="00231F1C" w:rsidP="00231F1C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11266A36" w14:textId="281FBED9" w:rsidR="009A10AC" w:rsidRPr="00576660" w:rsidRDefault="17A4131C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>C</w:t>
      </w:r>
      <w:r w:rsidR="009A10AC" w:rsidRPr="00576660">
        <w:rPr>
          <w:rFonts w:ascii="Real Head Pro" w:hAnsi="Real Head Pro"/>
          <w:sz w:val="22"/>
          <w:szCs w:val="22"/>
        </w:rPr>
        <w:t xml:space="preserve">lick </w:t>
      </w:r>
      <w:r w:rsidR="00F04D89" w:rsidRPr="00576660">
        <w:rPr>
          <w:rFonts w:ascii="Real Head Pro" w:hAnsi="Real Head Pro"/>
          <w:b/>
          <w:bCs/>
          <w:sz w:val="22"/>
          <w:szCs w:val="22"/>
        </w:rPr>
        <w:t>Start Job Change</w:t>
      </w:r>
      <w:r w:rsidR="009A10AC" w:rsidRPr="00576660">
        <w:rPr>
          <w:rFonts w:ascii="Real Head Pro" w:hAnsi="Real Head Pro"/>
          <w:sz w:val="22"/>
          <w:szCs w:val="22"/>
        </w:rPr>
        <w:t>.</w:t>
      </w:r>
    </w:p>
    <w:p w14:paraId="37E8B95E" w14:textId="5A80F58E" w:rsidR="00F13359" w:rsidRPr="00576660" w:rsidRDefault="003D4D88" w:rsidP="00F13359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  <w:sz w:val="22"/>
          <w:szCs w:val="22"/>
        </w:rPr>
        <w:lastRenderedPageBreak/>
        <w:drawing>
          <wp:inline distT="0" distB="0" distL="0" distR="0" wp14:anchorId="20593D2D" wp14:editId="3C27B6E1">
            <wp:extent cx="2352825" cy="2087880"/>
            <wp:effectExtent l="0" t="0" r="9525" b="762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499" cy="2123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F6F8" w14:textId="77777777" w:rsidR="00510DC8" w:rsidRPr="00576660" w:rsidRDefault="00510DC8" w:rsidP="00510DC8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2FDBCA4E" w14:textId="50A6A86E" w:rsidR="00CB0633" w:rsidRPr="00576660" w:rsidRDefault="00E8389C" w:rsidP="00CB0633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>Enter</w:t>
      </w:r>
      <w:r w:rsidR="004D3CC1" w:rsidRPr="00576660">
        <w:rPr>
          <w:rFonts w:ascii="Real Head Pro" w:hAnsi="Real Head Pro"/>
          <w:sz w:val="22"/>
          <w:szCs w:val="22"/>
        </w:rPr>
        <w:t xml:space="preserve"> </w:t>
      </w:r>
      <w:r w:rsidR="00CB0633" w:rsidRPr="00576660">
        <w:rPr>
          <w:rFonts w:ascii="Real Head Pro" w:hAnsi="Real Head Pro"/>
          <w:b/>
          <w:bCs/>
          <w:sz w:val="22"/>
          <w:szCs w:val="22"/>
        </w:rPr>
        <w:t xml:space="preserve">Title Change </w:t>
      </w:r>
      <w:r w:rsidR="00CB0633" w:rsidRPr="00576660">
        <w:rPr>
          <w:rFonts w:ascii="Real Head Pro" w:hAnsi="Real Head Pro"/>
          <w:sz w:val="22"/>
          <w:szCs w:val="22"/>
        </w:rPr>
        <w:t xml:space="preserve">in the </w:t>
      </w:r>
      <w:r w:rsidR="00826085" w:rsidRPr="00576660">
        <w:rPr>
          <w:rFonts w:ascii="Real Head Pro" w:hAnsi="Real Head Pro"/>
          <w:b/>
          <w:bCs/>
          <w:sz w:val="22"/>
          <w:szCs w:val="22"/>
        </w:rPr>
        <w:t xml:space="preserve">What do you want to do? </w:t>
      </w:r>
      <w:r w:rsidR="00CB0633" w:rsidRPr="00576660">
        <w:rPr>
          <w:rFonts w:ascii="Real Head Pro" w:hAnsi="Real Head Pro"/>
          <w:sz w:val="22"/>
          <w:szCs w:val="22"/>
        </w:rPr>
        <w:t xml:space="preserve">field. </w:t>
      </w:r>
      <w:r w:rsidR="00B35078" w:rsidRPr="00576660">
        <w:rPr>
          <w:rFonts w:ascii="Real Head Pro" w:hAnsi="Real Head Pro"/>
          <w:sz w:val="22"/>
          <w:szCs w:val="22"/>
        </w:rPr>
        <w:t xml:space="preserve">The highlighted area in the screenshot below shows you the appropriate choice to select. </w:t>
      </w:r>
      <w:r w:rsidR="00CB0633" w:rsidRPr="00576660">
        <w:rPr>
          <w:rFonts w:ascii="Real Head Pro" w:hAnsi="Real Head Pro"/>
          <w:sz w:val="22"/>
          <w:szCs w:val="22"/>
        </w:rPr>
        <w:t xml:space="preserve">Click </w:t>
      </w:r>
      <w:r w:rsidR="00CB0633" w:rsidRPr="00576660">
        <w:rPr>
          <w:rFonts w:ascii="Real Head Pro" w:hAnsi="Real Head Pro"/>
          <w:b/>
          <w:bCs/>
          <w:sz w:val="22"/>
          <w:szCs w:val="22"/>
        </w:rPr>
        <w:t xml:space="preserve">OK </w:t>
      </w:r>
      <w:r w:rsidR="00CB0633" w:rsidRPr="00576660">
        <w:rPr>
          <w:rFonts w:ascii="Real Head Pro" w:hAnsi="Real Head Pro"/>
          <w:sz w:val="22"/>
          <w:szCs w:val="22"/>
        </w:rPr>
        <w:t>to proceed.</w:t>
      </w:r>
    </w:p>
    <w:p w14:paraId="212274DF" w14:textId="77777777" w:rsidR="00B35078" w:rsidRPr="00576660" w:rsidRDefault="00B35078" w:rsidP="00B35078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0A89F2A2" w14:textId="4717D866" w:rsidR="00CB0633" w:rsidRPr="00576660" w:rsidRDefault="00B35078" w:rsidP="00CB0633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  <w:sz w:val="22"/>
          <w:szCs w:val="22"/>
        </w:rPr>
        <w:drawing>
          <wp:inline distT="0" distB="0" distL="0" distR="0" wp14:anchorId="78D58F5A" wp14:editId="487C3881">
            <wp:extent cx="3644900" cy="1657729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261" cy="166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49A44" w14:textId="6769FC8A" w:rsidR="00773970" w:rsidRPr="00576660" w:rsidRDefault="00773970" w:rsidP="00B35078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79D2369C" w14:textId="77777777" w:rsidR="006A1DFF" w:rsidRPr="00576660" w:rsidRDefault="006A1DFF" w:rsidP="006A1DFF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6E4A1E5B" w14:textId="357E67BF" w:rsidR="005254DD" w:rsidRPr="00576660" w:rsidRDefault="009A10AC" w:rsidP="00621854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Click the </w:t>
      </w:r>
      <w:r w:rsidR="00C84CC9" w:rsidRPr="00576660">
        <w:rPr>
          <w:rFonts w:ascii="Real Head Pro" w:hAnsi="Real Head Pro"/>
          <w:b/>
          <w:bCs/>
          <w:sz w:val="22"/>
          <w:szCs w:val="22"/>
        </w:rPr>
        <w:t>Pencil</w:t>
      </w:r>
      <w:r w:rsidRPr="00576660">
        <w:rPr>
          <w:rFonts w:ascii="Real Head Pro" w:hAnsi="Real Head Pro"/>
          <w:sz w:val="22"/>
          <w:szCs w:val="22"/>
        </w:rPr>
        <w:t xml:space="preserve"> icon to change </w:t>
      </w:r>
      <w:r w:rsidR="00D9793C" w:rsidRPr="00576660">
        <w:rPr>
          <w:rFonts w:ascii="Real Head Pro" w:hAnsi="Real Head Pro"/>
          <w:sz w:val="22"/>
          <w:szCs w:val="22"/>
        </w:rPr>
        <w:t xml:space="preserve">when the change will take </w:t>
      </w:r>
      <w:r w:rsidR="00CD6580" w:rsidRPr="00576660">
        <w:rPr>
          <w:rFonts w:ascii="Real Head Pro" w:hAnsi="Real Head Pro"/>
          <w:sz w:val="22"/>
          <w:szCs w:val="22"/>
        </w:rPr>
        <w:t xml:space="preserve">effect, why you are making this change and </w:t>
      </w:r>
      <w:proofErr w:type="gramStart"/>
      <w:r w:rsidR="00B921D3" w:rsidRPr="00576660">
        <w:rPr>
          <w:rFonts w:ascii="Real Head Pro" w:hAnsi="Real Head Pro"/>
          <w:sz w:val="22"/>
          <w:szCs w:val="22"/>
        </w:rPr>
        <w:t>whether or not</w:t>
      </w:r>
      <w:proofErr w:type="gramEnd"/>
      <w:r w:rsidR="00B921D3" w:rsidRPr="00576660">
        <w:rPr>
          <w:rFonts w:ascii="Real Head Pro" w:hAnsi="Real Head Pro"/>
          <w:sz w:val="22"/>
          <w:szCs w:val="22"/>
        </w:rPr>
        <w:t xml:space="preserve"> you want to use the next </w:t>
      </w:r>
      <w:r w:rsidR="005F6E32" w:rsidRPr="00576660">
        <w:rPr>
          <w:rFonts w:ascii="Real Head Pro" w:hAnsi="Real Head Pro"/>
          <w:sz w:val="22"/>
          <w:szCs w:val="22"/>
        </w:rPr>
        <w:t>pay period information</w:t>
      </w:r>
      <w:r w:rsidRPr="00576660">
        <w:rPr>
          <w:rFonts w:ascii="Real Head Pro" w:hAnsi="Real Head Pro"/>
          <w:sz w:val="22"/>
          <w:szCs w:val="22"/>
        </w:rPr>
        <w:t>.</w:t>
      </w:r>
      <w:r w:rsidR="005254DD" w:rsidRPr="00576660">
        <w:rPr>
          <w:rFonts w:ascii="Real Head Pro" w:hAnsi="Real Head Pro"/>
          <w:sz w:val="22"/>
          <w:szCs w:val="22"/>
        </w:rPr>
        <w:t xml:space="preserve"> The </w:t>
      </w:r>
      <w:r w:rsidR="00621854" w:rsidRPr="00576660">
        <w:rPr>
          <w:rFonts w:ascii="Real Head Pro" w:hAnsi="Real Head Pro"/>
          <w:sz w:val="22"/>
          <w:szCs w:val="22"/>
        </w:rPr>
        <w:t>box under Do you want to use the next pay period</w:t>
      </w:r>
      <w:r w:rsidR="00A60C5C" w:rsidRPr="00576660">
        <w:rPr>
          <w:rFonts w:ascii="Real Head Pro" w:hAnsi="Real Head Pro"/>
          <w:sz w:val="22"/>
          <w:szCs w:val="22"/>
        </w:rPr>
        <w:t>? will be checked as a default.</w:t>
      </w:r>
    </w:p>
    <w:p w14:paraId="4D5EEBDE" w14:textId="77777777" w:rsidR="00A60C5C" w:rsidRPr="00576660" w:rsidRDefault="00A60C5C" w:rsidP="00A60C5C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1C2DDFC7" w14:textId="47D5E279" w:rsidR="005F6E32" w:rsidRPr="00576660" w:rsidRDefault="005254DD" w:rsidP="005F6E32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</w:rPr>
        <w:lastRenderedPageBreak/>
        <w:drawing>
          <wp:inline distT="0" distB="0" distL="0" distR="0" wp14:anchorId="6F0C6DAA" wp14:editId="26BA8200">
            <wp:extent cx="5943600" cy="24701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E1B1D" w14:textId="77777777" w:rsidR="000239F8" w:rsidRPr="00576660" w:rsidRDefault="000239F8" w:rsidP="005F6E32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2E74EF44" w14:textId="6A01C64E" w:rsidR="006A1DFF" w:rsidRPr="00576660" w:rsidRDefault="00FF4113" w:rsidP="00706462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Click </w:t>
      </w:r>
      <w:r w:rsidRPr="00576660">
        <w:rPr>
          <w:rFonts w:ascii="Real Head Pro" w:hAnsi="Real Head Pro"/>
          <w:b/>
          <w:bCs/>
          <w:sz w:val="22"/>
          <w:szCs w:val="22"/>
        </w:rPr>
        <w:t xml:space="preserve">Start </w:t>
      </w:r>
      <w:r w:rsidRPr="00576660">
        <w:rPr>
          <w:rFonts w:ascii="Real Head Pro" w:hAnsi="Real Head Pro"/>
          <w:sz w:val="22"/>
          <w:szCs w:val="22"/>
        </w:rPr>
        <w:t xml:space="preserve">to </w:t>
      </w:r>
      <w:r w:rsidR="00155B49" w:rsidRPr="00576660">
        <w:rPr>
          <w:rFonts w:ascii="Real Head Pro" w:hAnsi="Real Head Pro"/>
          <w:sz w:val="22"/>
          <w:szCs w:val="22"/>
        </w:rPr>
        <w:t>continue the process</w:t>
      </w:r>
      <w:r w:rsidRPr="00576660">
        <w:rPr>
          <w:rFonts w:ascii="Real Head Pro" w:hAnsi="Real Head Pro"/>
          <w:sz w:val="22"/>
          <w:szCs w:val="22"/>
        </w:rPr>
        <w:t>.</w:t>
      </w:r>
    </w:p>
    <w:p w14:paraId="5A758BEB" w14:textId="45F763B2" w:rsidR="00C2661F" w:rsidRPr="00576660" w:rsidRDefault="00AC0658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Scroll down the screen to </w:t>
      </w:r>
      <w:r w:rsidR="00C2661F" w:rsidRPr="00576660">
        <w:rPr>
          <w:rFonts w:ascii="Real Head Pro" w:hAnsi="Real Head Pro"/>
          <w:sz w:val="22"/>
          <w:szCs w:val="22"/>
        </w:rPr>
        <w:t xml:space="preserve">view the </w:t>
      </w:r>
      <w:r w:rsidR="00C2661F" w:rsidRPr="00576660">
        <w:rPr>
          <w:rFonts w:ascii="Real Head Pro" w:hAnsi="Real Head Pro"/>
          <w:b/>
          <w:bCs/>
          <w:sz w:val="22"/>
          <w:szCs w:val="22"/>
        </w:rPr>
        <w:t xml:space="preserve">Job </w:t>
      </w:r>
      <w:r w:rsidR="00C2661F" w:rsidRPr="00576660">
        <w:rPr>
          <w:rFonts w:ascii="Real Head Pro" w:hAnsi="Real Head Pro"/>
          <w:sz w:val="22"/>
          <w:szCs w:val="22"/>
        </w:rPr>
        <w:t>section.</w:t>
      </w:r>
    </w:p>
    <w:p w14:paraId="3EB88512" w14:textId="77777777" w:rsidR="000239F8" w:rsidRPr="00576660" w:rsidRDefault="000239F8" w:rsidP="000239F8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61AC473A" w14:textId="0D00E378" w:rsidR="00706462" w:rsidRPr="00576660" w:rsidRDefault="000239F8" w:rsidP="00706462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</w:rPr>
        <w:drawing>
          <wp:inline distT="0" distB="0" distL="0" distR="0" wp14:anchorId="141D73D6" wp14:editId="6D3B0A23">
            <wp:extent cx="3181350" cy="15291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6748" cy="155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324B8" w14:textId="77777777" w:rsidR="00A80E54" w:rsidRPr="00576660" w:rsidRDefault="00A80E54" w:rsidP="00706462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044E595A" w14:textId="57E8FB13" w:rsidR="00C2661F" w:rsidRPr="00576660" w:rsidRDefault="00C2661F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Click the </w:t>
      </w:r>
      <w:r w:rsidRPr="00576660">
        <w:rPr>
          <w:rFonts w:ascii="Real Head Pro" w:hAnsi="Real Head Pro"/>
          <w:b/>
          <w:bCs/>
          <w:sz w:val="22"/>
          <w:szCs w:val="22"/>
        </w:rPr>
        <w:t xml:space="preserve">Pencil </w:t>
      </w:r>
      <w:r w:rsidRPr="00576660">
        <w:rPr>
          <w:rFonts w:ascii="Real Head Pro" w:hAnsi="Real Head Pro"/>
          <w:sz w:val="22"/>
          <w:szCs w:val="22"/>
        </w:rPr>
        <w:t xml:space="preserve">icon to edit the </w:t>
      </w:r>
      <w:r w:rsidRPr="00576660">
        <w:rPr>
          <w:rFonts w:ascii="Real Head Pro" w:hAnsi="Real Head Pro"/>
          <w:b/>
          <w:bCs/>
          <w:sz w:val="22"/>
          <w:szCs w:val="22"/>
        </w:rPr>
        <w:t>Business Title</w:t>
      </w:r>
      <w:r w:rsidRPr="00576660">
        <w:rPr>
          <w:rFonts w:ascii="Real Head Pro" w:hAnsi="Real Head Pro"/>
          <w:sz w:val="22"/>
          <w:szCs w:val="22"/>
        </w:rPr>
        <w:t>.</w:t>
      </w:r>
    </w:p>
    <w:p w14:paraId="1FF4DEBF" w14:textId="77777777" w:rsidR="00C2661F" w:rsidRPr="00576660" w:rsidRDefault="00C2661F" w:rsidP="00C2661F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78A1C720" w14:textId="6F770DAE" w:rsidR="00C2661F" w:rsidRPr="00576660" w:rsidRDefault="00B07C43" w:rsidP="00C2661F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  <w:sz w:val="22"/>
          <w:szCs w:val="22"/>
        </w:rPr>
        <w:drawing>
          <wp:inline distT="0" distB="0" distL="0" distR="0" wp14:anchorId="4554BABB" wp14:editId="2D4E5B3C">
            <wp:extent cx="3365500" cy="1977591"/>
            <wp:effectExtent l="0" t="0" r="6350" b="3810"/>
            <wp:docPr id="17" name="Picture 1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eam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867" cy="199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B6B6E" w14:textId="77777777" w:rsidR="00C2661F" w:rsidRPr="00576660" w:rsidRDefault="00C2661F" w:rsidP="00C2661F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41A89AA8" w14:textId="7CCD7004" w:rsidR="009A10AC" w:rsidRPr="00576660" w:rsidRDefault="009A10AC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Enter the proposed </w:t>
      </w:r>
      <w:r w:rsidRPr="00576660">
        <w:rPr>
          <w:rFonts w:ascii="Real Head Pro" w:hAnsi="Real Head Pro"/>
          <w:b/>
          <w:bCs/>
          <w:sz w:val="22"/>
          <w:szCs w:val="22"/>
        </w:rPr>
        <w:t>Business Title.</w:t>
      </w:r>
    </w:p>
    <w:p w14:paraId="704F5557" w14:textId="341D04C2" w:rsidR="009252BB" w:rsidRPr="00576660" w:rsidRDefault="003E5984" w:rsidP="009A10AC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b/>
          <w:bCs/>
          <w:sz w:val="22"/>
          <w:szCs w:val="22"/>
        </w:rPr>
        <w:t xml:space="preserve">Click </w:t>
      </w:r>
      <w:r w:rsidRPr="00576660">
        <w:rPr>
          <w:rFonts w:ascii="Real Head Pro" w:hAnsi="Real Head Pro"/>
          <w:sz w:val="22"/>
          <w:szCs w:val="22"/>
        </w:rPr>
        <w:t xml:space="preserve">the check mark </w:t>
      </w:r>
      <w:r w:rsidR="00447FB3" w:rsidRPr="00576660">
        <w:rPr>
          <w:rFonts w:ascii="Real Head Pro" w:hAnsi="Real Head Pro"/>
          <w:sz w:val="22"/>
          <w:szCs w:val="22"/>
        </w:rPr>
        <w:t>when you have</w:t>
      </w:r>
      <w:r w:rsidRPr="00576660">
        <w:rPr>
          <w:rFonts w:ascii="Real Head Pro" w:hAnsi="Real Head Pro"/>
          <w:sz w:val="22"/>
          <w:szCs w:val="22"/>
        </w:rPr>
        <w:t xml:space="preserve"> finish</w:t>
      </w:r>
      <w:r w:rsidR="00447FB3" w:rsidRPr="00576660">
        <w:rPr>
          <w:rFonts w:ascii="Real Head Pro" w:hAnsi="Real Head Pro"/>
          <w:sz w:val="22"/>
          <w:szCs w:val="22"/>
        </w:rPr>
        <w:t>ed</w:t>
      </w:r>
      <w:r w:rsidRPr="00576660">
        <w:rPr>
          <w:rFonts w:ascii="Real Head Pro" w:hAnsi="Real Head Pro"/>
          <w:sz w:val="22"/>
          <w:szCs w:val="22"/>
        </w:rPr>
        <w:t xml:space="preserve"> your edits.</w:t>
      </w:r>
    </w:p>
    <w:p w14:paraId="4BDE187E" w14:textId="225E75F0" w:rsidR="003E5984" w:rsidRPr="00576660" w:rsidRDefault="003E5984" w:rsidP="003E5984">
      <w:pPr>
        <w:pStyle w:val="ListParagraph"/>
        <w:ind w:left="360"/>
        <w:rPr>
          <w:rFonts w:ascii="Real Head Pro" w:hAnsi="Real Head Pro"/>
          <w:b/>
          <w:bCs/>
          <w:sz w:val="22"/>
          <w:szCs w:val="22"/>
        </w:rPr>
      </w:pPr>
    </w:p>
    <w:p w14:paraId="1CDF3BB3" w14:textId="188380E7" w:rsidR="003E5984" w:rsidRPr="00576660" w:rsidRDefault="00213E5D" w:rsidP="003E5984">
      <w:pPr>
        <w:pStyle w:val="ListParagraph"/>
        <w:ind w:left="360"/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noProof/>
          <w:sz w:val="22"/>
          <w:szCs w:val="22"/>
        </w:rPr>
        <w:lastRenderedPageBreak/>
        <w:drawing>
          <wp:inline distT="0" distB="0" distL="0" distR="0" wp14:anchorId="07F4ED7F" wp14:editId="4777F544">
            <wp:extent cx="2691678" cy="1638300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427" cy="164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86BF8" w14:textId="0E836519" w:rsidR="00E0329C" w:rsidRPr="005E72E5" w:rsidRDefault="009A10AC" w:rsidP="005E72E5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Click the </w:t>
      </w:r>
      <w:r w:rsidRPr="00576660">
        <w:rPr>
          <w:rFonts w:ascii="Real Head Pro" w:hAnsi="Real Head Pro"/>
          <w:b/>
          <w:bCs/>
          <w:sz w:val="22"/>
          <w:szCs w:val="22"/>
        </w:rPr>
        <w:t>Submit</w:t>
      </w:r>
      <w:r w:rsidRPr="00576660">
        <w:rPr>
          <w:rFonts w:ascii="Real Head Pro" w:hAnsi="Real Head Pro"/>
          <w:sz w:val="22"/>
          <w:szCs w:val="22"/>
        </w:rPr>
        <w:t xml:space="preserve"> </w:t>
      </w:r>
      <w:r w:rsidR="00BC1C8B" w:rsidRPr="00576660">
        <w:rPr>
          <w:rFonts w:ascii="Real Head Pro" w:hAnsi="Real Head Pro"/>
          <w:sz w:val="22"/>
          <w:szCs w:val="22"/>
        </w:rPr>
        <w:t xml:space="preserve">button </w:t>
      </w:r>
      <w:r w:rsidRPr="00576660">
        <w:rPr>
          <w:rFonts w:ascii="Real Head Pro" w:hAnsi="Real Head Pro"/>
          <w:sz w:val="22"/>
          <w:szCs w:val="22"/>
        </w:rPr>
        <w:t>to confirm.</w:t>
      </w:r>
    </w:p>
    <w:p w14:paraId="0DDEFA75" w14:textId="77777777" w:rsidR="00BC1C8B" w:rsidRPr="00576660" w:rsidRDefault="00BC1C8B" w:rsidP="00BC1C8B">
      <w:pPr>
        <w:pStyle w:val="ListParagraph"/>
        <w:ind w:left="360"/>
        <w:rPr>
          <w:rFonts w:ascii="Real Head Pro" w:hAnsi="Real Head Pro"/>
          <w:sz w:val="22"/>
          <w:szCs w:val="22"/>
        </w:rPr>
      </w:pPr>
    </w:p>
    <w:p w14:paraId="65577D71" w14:textId="4320B437" w:rsidR="001E5DEF" w:rsidRPr="00CC1BA5" w:rsidRDefault="009A10AC" w:rsidP="00CC1BA5">
      <w:pPr>
        <w:pStyle w:val="ListParagraph"/>
        <w:numPr>
          <w:ilvl w:val="0"/>
          <w:numId w:val="3"/>
        </w:numPr>
        <w:rPr>
          <w:rFonts w:ascii="Real Head Pro" w:hAnsi="Real Head Pro"/>
          <w:sz w:val="22"/>
          <w:szCs w:val="22"/>
        </w:rPr>
      </w:pPr>
      <w:r w:rsidRPr="00576660">
        <w:rPr>
          <w:rFonts w:ascii="Real Head Pro" w:hAnsi="Real Head Pro"/>
          <w:sz w:val="22"/>
          <w:szCs w:val="22"/>
        </w:rPr>
        <w:t xml:space="preserve">You will receive a message indicating you have successfully submitted the task.       </w:t>
      </w:r>
      <w:r w:rsidRPr="005E72E5">
        <w:rPr>
          <w:rFonts w:ascii="Real Head Pro" w:hAnsi="Real Head Pro"/>
          <w:sz w:val="22"/>
          <w:szCs w:val="22"/>
        </w:rPr>
        <w:t xml:space="preserve">  </w:t>
      </w:r>
    </w:p>
    <w:p w14:paraId="24F176F1" w14:textId="77777777" w:rsidR="00074571" w:rsidRPr="00576660" w:rsidRDefault="00074571" w:rsidP="00074571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576660">
        <w:rPr>
          <w:rFonts w:ascii="Real Head Pro" w:eastAsiaTheme="minorHAnsi" w:hAnsi="Real Head Pro" w:cs="Arial"/>
          <w:b/>
          <w:bCs/>
          <w:iCs/>
          <w:sz w:val="22"/>
          <w:szCs w:val="22"/>
        </w:rPr>
        <w:t>Result:</w:t>
      </w:r>
    </w:p>
    <w:p w14:paraId="3949B388" w14:textId="56B44FF1" w:rsidR="00CC1BA5" w:rsidRDefault="00074571" w:rsidP="00CC1BA5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 xml:space="preserve">You have completed the steps to </w:t>
      </w:r>
      <w:r w:rsidR="00633E63" w:rsidRPr="00576660">
        <w:rPr>
          <w:rFonts w:ascii="Real Head Pro" w:hAnsi="Real Head Pro" w:cs="Arial"/>
          <w:sz w:val="22"/>
          <w:szCs w:val="22"/>
        </w:rPr>
        <w:t xml:space="preserve">change business title </w:t>
      </w:r>
      <w:r w:rsidR="73F9D844" w:rsidRPr="00576660">
        <w:rPr>
          <w:rFonts w:ascii="Real Head Pro" w:hAnsi="Real Head Pro" w:cs="Arial"/>
          <w:sz w:val="22"/>
          <w:szCs w:val="22"/>
        </w:rPr>
        <w:t>i</w:t>
      </w:r>
      <w:r w:rsidRPr="00576660">
        <w:rPr>
          <w:rFonts w:ascii="Real Head Pro" w:hAnsi="Real Head Pro" w:cs="Arial"/>
          <w:sz w:val="22"/>
          <w:szCs w:val="22"/>
        </w:rPr>
        <w:t>n Workday.</w:t>
      </w:r>
    </w:p>
    <w:p w14:paraId="5E6BBE52" w14:textId="77777777" w:rsidR="00CC1BA5" w:rsidRPr="00576660" w:rsidRDefault="00CC1BA5" w:rsidP="00CC1BA5">
      <w:pPr>
        <w:pBdr>
          <w:bottom w:val="single" w:sz="4" w:space="1" w:color="auto"/>
        </w:pBdr>
        <w:spacing w:before="120" w:after="120"/>
        <w:jc w:val="both"/>
        <w:rPr>
          <w:rFonts w:ascii="Real Head Pro" w:hAnsi="Real Head Pro" w:cs="Arial"/>
          <w:sz w:val="22"/>
          <w:szCs w:val="22"/>
        </w:rPr>
      </w:pPr>
    </w:p>
    <w:p w14:paraId="1C8F757E" w14:textId="79282793" w:rsidR="008E6106" w:rsidRPr="005E72E5" w:rsidRDefault="008E6106" w:rsidP="291AF1D3">
      <w:pPr>
        <w:spacing w:before="120" w:after="120"/>
        <w:jc w:val="both"/>
        <w:rPr>
          <w:rFonts w:ascii="Real Head Pro" w:hAnsi="Real Head Pro" w:cs="Arial"/>
          <w:b/>
          <w:bCs/>
          <w:sz w:val="22"/>
          <w:szCs w:val="22"/>
        </w:rPr>
      </w:pPr>
      <w:r w:rsidRPr="005E72E5">
        <w:rPr>
          <w:rFonts w:ascii="Real Head Pro" w:hAnsi="Real Head Pro" w:cs="Arial"/>
          <w:b/>
          <w:bCs/>
          <w:sz w:val="22"/>
          <w:szCs w:val="22"/>
        </w:rPr>
        <w:t xml:space="preserve">Additional </w:t>
      </w:r>
      <w:r w:rsidR="0019294B" w:rsidRPr="005E72E5">
        <w:rPr>
          <w:rFonts w:ascii="Real Head Pro" w:hAnsi="Real Head Pro" w:cs="Arial"/>
          <w:b/>
          <w:bCs/>
          <w:sz w:val="22"/>
          <w:szCs w:val="22"/>
        </w:rPr>
        <w:t>Tips:</w:t>
      </w:r>
    </w:p>
    <w:p w14:paraId="1483306F" w14:textId="4EF9D395" w:rsidR="0019294B" w:rsidRPr="00576660" w:rsidRDefault="0019294B" w:rsidP="291AF1D3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 xml:space="preserve">If you click View Details </w:t>
      </w:r>
      <w:r w:rsidR="003A31DA" w:rsidRPr="00576660">
        <w:rPr>
          <w:rFonts w:ascii="Real Head Pro" w:hAnsi="Real Head Pro" w:cs="Arial"/>
          <w:sz w:val="22"/>
          <w:szCs w:val="22"/>
        </w:rPr>
        <w:t xml:space="preserve">in the box displaying </w:t>
      </w:r>
      <w:r w:rsidR="00DB31EB" w:rsidRPr="00576660">
        <w:rPr>
          <w:rFonts w:ascii="Real Head Pro" w:hAnsi="Real Head Pro" w:cs="Arial"/>
          <w:sz w:val="22"/>
          <w:szCs w:val="22"/>
        </w:rPr>
        <w:t xml:space="preserve">that you have </w:t>
      </w:r>
      <w:r w:rsidR="003A31DA" w:rsidRPr="00576660">
        <w:rPr>
          <w:rFonts w:ascii="Real Head Pro" w:hAnsi="Real Head Pro"/>
          <w:sz w:val="22"/>
          <w:szCs w:val="22"/>
        </w:rPr>
        <w:t>successfully submitted the task</w:t>
      </w:r>
      <w:r w:rsidR="00DB31EB" w:rsidRPr="00576660">
        <w:rPr>
          <w:rFonts w:ascii="Real Head Pro" w:hAnsi="Real Head Pro"/>
          <w:sz w:val="22"/>
          <w:szCs w:val="22"/>
        </w:rPr>
        <w:t>,</w:t>
      </w:r>
      <w:r w:rsidR="003A31DA" w:rsidRPr="00576660">
        <w:rPr>
          <w:rFonts w:ascii="Real Head Pro" w:hAnsi="Real Head Pro" w:cs="Arial"/>
          <w:sz w:val="22"/>
          <w:szCs w:val="22"/>
        </w:rPr>
        <w:t xml:space="preserve"> </w:t>
      </w:r>
      <w:r w:rsidRPr="00576660">
        <w:rPr>
          <w:rFonts w:ascii="Real Head Pro" w:hAnsi="Real Head Pro" w:cs="Arial"/>
          <w:sz w:val="22"/>
          <w:szCs w:val="22"/>
        </w:rPr>
        <w:t xml:space="preserve">you have the option to </w:t>
      </w:r>
      <w:r w:rsidR="0005645A" w:rsidRPr="00576660">
        <w:rPr>
          <w:rFonts w:ascii="Real Head Pro" w:hAnsi="Real Head Pro" w:cs="Arial"/>
          <w:sz w:val="22"/>
          <w:szCs w:val="22"/>
        </w:rPr>
        <w:t>do another:</w:t>
      </w:r>
    </w:p>
    <w:p w14:paraId="00CA58B1" w14:textId="1797C7C5" w:rsidR="0005645A" w:rsidRPr="00576660" w:rsidRDefault="0005645A" w:rsidP="0005645A">
      <w:pPr>
        <w:pStyle w:val="ListParagraph"/>
        <w:numPr>
          <w:ilvl w:val="0"/>
          <w:numId w:val="8"/>
        </w:num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>Change Contingent Worker Details</w:t>
      </w:r>
    </w:p>
    <w:p w14:paraId="34D781B8" w14:textId="077FB1C0" w:rsidR="0005645A" w:rsidRPr="00576660" w:rsidRDefault="0005645A" w:rsidP="0005645A">
      <w:pPr>
        <w:pStyle w:val="ListParagraph"/>
        <w:numPr>
          <w:ilvl w:val="0"/>
          <w:numId w:val="8"/>
        </w:num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>Change Job</w:t>
      </w:r>
    </w:p>
    <w:p w14:paraId="48D2C04E" w14:textId="1AFA4542" w:rsidR="0005645A" w:rsidRPr="00576660" w:rsidRDefault="0005645A" w:rsidP="0005645A">
      <w:pPr>
        <w:pStyle w:val="ListParagraph"/>
        <w:numPr>
          <w:ilvl w:val="0"/>
          <w:numId w:val="8"/>
        </w:num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>Change Location</w:t>
      </w:r>
    </w:p>
    <w:p w14:paraId="0E3FB7F7" w14:textId="5DC315F7" w:rsidR="0005645A" w:rsidRPr="00576660" w:rsidRDefault="0005645A" w:rsidP="0005645A">
      <w:pPr>
        <w:pStyle w:val="ListParagraph"/>
        <w:numPr>
          <w:ilvl w:val="0"/>
          <w:numId w:val="8"/>
        </w:num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>Request Transfer</w:t>
      </w:r>
    </w:p>
    <w:p w14:paraId="5922738D" w14:textId="420A4141" w:rsidR="0005645A" w:rsidRPr="005E72E5" w:rsidRDefault="0005645A" w:rsidP="005E72E5">
      <w:pPr>
        <w:pStyle w:val="ListParagraph"/>
        <w:numPr>
          <w:ilvl w:val="0"/>
          <w:numId w:val="8"/>
        </w:num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sz w:val="22"/>
          <w:szCs w:val="22"/>
        </w:rPr>
        <w:t xml:space="preserve">Start Job Change </w:t>
      </w:r>
    </w:p>
    <w:p w14:paraId="418EF8F4" w14:textId="2E347176" w:rsidR="00074571" w:rsidRPr="00576660" w:rsidRDefault="0045013F" w:rsidP="00DF613B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00576660">
        <w:rPr>
          <w:rFonts w:ascii="Real Head Pro" w:hAnsi="Real Head Pro" w:cs="Arial"/>
          <w:noProof/>
          <w:sz w:val="22"/>
          <w:szCs w:val="22"/>
        </w:rPr>
        <w:drawing>
          <wp:inline distT="0" distB="0" distL="0" distR="0" wp14:anchorId="6B871076" wp14:editId="31084B5D">
            <wp:extent cx="3452188" cy="1727200"/>
            <wp:effectExtent l="0" t="0" r="0" b="635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4290" cy="173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DFB2" w14:textId="2EA31A60" w:rsidR="00DB31EB" w:rsidRPr="00576660" w:rsidRDefault="00DB31EB" w:rsidP="00074571">
      <w:pPr>
        <w:pStyle w:val="ListParagraph"/>
        <w:spacing w:before="120" w:after="120"/>
        <w:ind w:left="360"/>
        <w:rPr>
          <w:rFonts w:ascii="Real Head Pro" w:eastAsiaTheme="minorHAnsi" w:hAnsi="Real Head Pro" w:cs="Arial"/>
          <w:iCs/>
          <w:sz w:val="20"/>
          <w:szCs w:val="20"/>
        </w:rPr>
      </w:pPr>
    </w:p>
    <w:p w14:paraId="42379949" w14:textId="5F116A30" w:rsidR="002047EA" w:rsidRPr="005E72E5" w:rsidRDefault="002047EA" w:rsidP="00572F85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  <w:r w:rsidRPr="005E72E5">
        <w:rPr>
          <w:rFonts w:ascii="Real Head Pro" w:eastAsiaTheme="minorHAnsi" w:hAnsi="Real Head Pro" w:cs="Arial"/>
          <w:iCs/>
          <w:sz w:val="22"/>
          <w:szCs w:val="22"/>
        </w:rPr>
        <w:t xml:space="preserve">If you click on the </w:t>
      </w:r>
      <w:r w:rsidR="002B1DEC" w:rsidRPr="005E72E5">
        <w:rPr>
          <w:rFonts w:ascii="Real Head Pro" w:eastAsiaTheme="minorHAnsi" w:hAnsi="Real Head Pro" w:cs="Arial"/>
          <w:iCs/>
          <w:sz w:val="22"/>
          <w:szCs w:val="22"/>
        </w:rPr>
        <w:t>car</w:t>
      </w:r>
      <w:r w:rsidR="00A53EF7" w:rsidRPr="005E72E5">
        <w:rPr>
          <w:rFonts w:ascii="Real Head Pro" w:eastAsiaTheme="minorHAnsi" w:hAnsi="Real Head Pro" w:cs="Arial"/>
          <w:iCs/>
          <w:sz w:val="22"/>
          <w:szCs w:val="22"/>
        </w:rPr>
        <w:t>e</w:t>
      </w:r>
      <w:r w:rsidR="002B1DEC" w:rsidRPr="005E72E5">
        <w:rPr>
          <w:rFonts w:ascii="Real Head Pro" w:eastAsiaTheme="minorHAnsi" w:hAnsi="Real Head Pro" w:cs="Arial"/>
          <w:iCs/>
          <w:sz w:val="22"/>
          <w:szCs w:val="22"/>
        </w:rPr>
        <w:t xml:space="preserve">t next to Details and Process, </w:t>
      </w:r>
      <w:r w:rsidR="00831E2B" w:rsidRPr="005E72E5">
        <w:rPr>
          <w:rFonts w:ascii="Real Head Pro" w:eastAsiaTheme="minorHAnsi" w:hAnsi="Real Head Pro" w:cs="Arial"/>
          <w:iCs/>
          <w:sz w:val="22"/>
          <w:szCs w:val="22"/>
        </w:rPr>
        <w:t>you will be able to see additional information regarding this business process.</w:t>
      </w:r>
    </w:p>
    <w:p w14:paraId="0C399C70" w14:textId="3630E949" w:rsidR="00831E2B" w:rsidRPr="00576660" w:rsidRDefault="00831E2B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0"/>
          <w:szCs w:val="20"/>
        </w:rPr>
      </w:pPr>
    </w:p>
    <w:p w14:paraId="0D725609" w14:textId="655D05FC" w:rsidR="00572F85" w:rsidRPr="00576660" w:rsidRDefault="006A370E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0"/>
          <w:szCs w:val="20"/>
        </w:rPr>
      </w:pPr>
      <w:r w:rsidRPr="00576660">
        <w:rPr>
          <w:rFonts w:ascii="Real Head Pro" w:eastAsiaTheme="minorHAnsi" w:hAnsi="Real Head Pro" w:cs="Arial"/>
          <w:iCs/>
          <w:noProof/>
          <w:sz w:val="20"/>
          <w:szCs w:val="20"/>
        </w:rPr>
        <w:lastRenderedPageBreak/>
        <w:drawing>
          <wp:inline distT="0" distB="0" distL="0" distR="0" wp14:anchorId="08CF0523" wp14:editId="50371EE8">
            <wp:extent cx="3828121" cy="2063750"/>
            <wp:effectExtent l="0" t="0" r="127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6966" cy="2068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B7D13" w14:textId="7FBA0449" w:rsidR="007D0553" w:rsidRPr="00576660" w:rsidRDefault="007D0553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0"/>
          <w:szCs w:val="20"/>
        </w:rPr>
      </w:pPr>
    </w:p>
    <w:p w14:paraId="579F7ED7" w14:textId="5B792E2A" w:rsidR="00DF613B" w:rsidRDefault="007D0553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  <w:r w:rsidRPr="005E72E5">
        <w:rPr>
          <w:rFonts w:ascii="Real Head Pro" w:eastAsiaTheme="minorHAnsi" w:hAnsi="Real Head Pro" w:cs="Arial"/>
          <w:iCs/>
          <w:sz w:val="22"/>
          <w:szCs w:val="22"/>
        </w:rPr>
        <w:t xml:space="preserve">If you click on </w:t>
      </w:r>
      <w:r w:rsidR="0004057A" w:rsidRPr="005E72E5">
        <w:rPr>
          <w:rFonts w:ascii="Real Head Pro" w:eastAsiaTheme="minorHAnsi" w:hAnsi="Real Head Pro" w:cs="Arial"/>
          <w:iCs/>
          <w:sz w:val="22"/>
          <w:szCs w:val="22"/>
        </w:rPr>
        <w:t>the Details tab, you can see a summary of the Business Process you just completed.</w:t>
      </w:r>
    </w:p>
    <w:p w14:paraId="52ECDF38" w14:textId="77777777" w:rsidR="00CC1BA5" w:rsidRPr="005E72E5" w:rsidRDefault="00CC1BA5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</w:p>
    <w:p w14:paraId="3A0E284F" w14:textId="7E85904D" w:rsidR="00DF613B" w:rsidRPr="00576660" w:rsidRDefault="00DF613B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0"/>
          <w:szCs w:val="20"/>
        </w:rPr>
      </w:pPr>
      <w:r w:rsidRPr="00576660">
        <w:rPr>
          <w:rFonts w:ascii="Real Head Pro" w:eastAsiaTheme="minorHAnsi" w:hAnsi="Real Head Pro" w:cs="Arial"/>
          <w:iCs/>
          <w:noProof/>
          <w:sz w:val="20"/>
          <w:szCs w:val="20"/>
        </w:rPr>
        <w:drawing>
          <wp:inline distT="0" distB="0" distL="0" distR="0" wp14:anchorId="64FDD0E2" wp14:editId="14FAFE02">
            <wp:extent cx="2444750" cy="1317971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695" cy="1338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F98A1" w14:textId="643C38A4" w:rsidR="00DF613B" w:rsidRDefault="00DF613B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  <w:r w:rsidRPr="005E72E5">
        <w:rPr>
          <w:rFonts w:ascii="Real Head Pro" w:eastAsiaTheme="minorHAnsi" w:hAnsi="Real Head Pro" w:cs="Arial"/>
          <w:iCs/>
          <w:sz w:val="22"/>
          <w:szCs w:val="22"/>
        </w:rPr>
        <w:t xml:space="preserve">If you click on the Process tab, you will see </w:t>
      </w:r>
      <w:r w:rsidR="005E72E5" w:rsidRPr="005E72E5">
        <w:rPr>
          <w:rFonts w:ascii="Real Head Pro" w:eastAsiaTheme="minorHAnsi" w:hAnsi="Real Head Pro" w:cs="Arial"/>
          <w:iCs/>
          <w:sz w:val="22"/>
          <w:szCs w:val="22"/>
        </w:rPr>
        <w:t>all</w:t>
      </w:r>
      <w:r w:rsidR="000D2317" w:rsidRPr="005E72E5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r w:rsidRPr="005E72E5">
        <w:rPr>
          <w:rFonts w:ascii="Real Head Pro" w:eastAsiaTheme="minorHAnsi" w:hAnsi="Real Head Pro" w:cs="Arial"/>
          <w:iCs/>
          <w:sz w:val="22"/>
          <w:szCs w:val="22"/>
        </w:rPr>
        <w:t>the steps in the entire business process.</w:t>
      </w:r>
    </w:p>
    <w:p w14:paraId="7555C87C" w14:textId="77777777" w:rsidR="00CC1BA5" w:rsidRDefault="00CC1BA5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</w:p>
    <w:p w14:paraId="0E485639" w14:textId="54A26774" w:rsidR="0004057A" w:rsidRPr="005E72E5" w:rsidRDefault="005E72E5" w:rsidP="006A370E">
      <w:pPr>
        <w:pStyle w:val="ListParagraph"/>
        <w:spacing w:before="120" w:after="120"/>
        <w:ind w:left="0"/>
        <w:rPr>
          <w:rFonts w:ascii="Real Head Pro" w:eastAsiaTheme="minorHAnsi" w:hAnsi="Real Head Pro" w:cs="Arial"/>
          <w:iCs/>
          <w:sz w:val="22"/>
          <w:szCs w:val="22"/>
        </w:rPr>
      </w:pPr>
      <w:r w:rsidRPr="00576660">
        <w:rPr>
          <w:rFonts w:ascii="Real Head Pro" w:eastAsiaTheme="minorHAnsi" w:hAnsi="Real Head Pro" w:cs="Arial"/>
          <w:iCs/>
          <w:noProof/>
          <w:sz w:val="20"/>
          <w:szCs w:val="20"/>
        </w:rPr>
        <w:drawing>
          <wp:inline distT="0" distB="0" distL="0" distR="0" wp14:anchorId="740C5133" wp14:editId="1793F99B">
            <wp:extent cx="3227401" cy="173990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958" cy="174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057A" w:rsidRPr="005E72E5" w:rsidSect="005E72E5">
      <w:headerReference w:type="default" r:id="rId23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BC72D" w14:textId="77777777" w:rsidR="005370FE" w:rsidRDefault="005370FE" w:rsidP="00243EB9">
      <w:r>
        <w:separator/>
      </w:r>
    </w:p>
  </w:endnote>
  <w:endnote w:type="continuationSeparator" w:id="0">
    <w:p w14:paraId="13C869BF" w14:textId="77777777" w:rsidR="005370FE" w:rsidRDefault="005370FE" w:rsidP="00243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63D3" w14:textId="77777777" w:rsidR="005370FE" w:rsidRDefault="005370FE" w:rsidP="00243EB9">
      <w:r>
        <w:separator/>
      </w:r>
    </w:p>
  </w:footnote>
  <w:footnote w:type="continuationSeparator" w:id="0">
    <w:p w14:paraId="53B3E642" w14:textId="77777777" w:rsidR="005370FE" w:rsidRDefault="005370FE" w:rsidP="00243E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CD8B0" w14:textId="18F6B84C" w:rsidR="00CC1BA5" w:rsidRDefault="00CC1BA5" w:rsidP="00CC1BA5">
    <w:pPr>
      <w:pStyle w:val="Header"/>
      <w:jc w:val="right"/>
    </w:pPr>
    <w:r>
      <w:rPr>
        <w:noProof/>
      </w:rPr>
      <w:drawing>
        <wp:inline distT="0" distB="0" distL="0" distR="0" wp14:anchorId="0291867A" wp14:editId="23E0A42E">
          <wp:extent cx="2559685" cy="571483"/>
          <wp:effectExtent l="0" t="0" r="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C08FBD3" w14:textId="77777777" w:rsidR="00CC1BA5" w:rsidRDefault="00CC1BA5" w:rsidP="00CC1BA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DB875F5"/>
    <w:multiLevelType w:val="hybridMultilevel"/>
    <w:tmpl w:val="19FAE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7" w15:restartNumberingAfterBreak="0">
    <w:nsid w:val="7A7239B8"/>
    <w:multiLevelType w:val="hybridMultilevel"/>
    <w:tmpl w:val="91BE9662"/>
    <w:lvl w:ilvl="0" w:tplc="C9544AC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TQ3MjczNTI2NzFX0lEKTi0uzszPAykwrQUAAeovOywAAAA="/>
  </w:docVars>
  <w:rsids>
    <w:rsidRoot w:val="00796F7F"/>
    <w:rsid w:val="00000397"/>
    <w:rsid w:val="00011529"/>
    <w:rsid w:val="00017B35"/>
    <w:rsid w:val="0002349E"/>
    <w:rsid w:val="000239F8"/>
    <w:rsid w:val="00030EC0"/>
    <w:rsid w:val="00037D2E"/>
    <w:rsid w:val="0004057A"/>
    <w:rsid w:val="0005645A"/>
    <w:rsid w:val="00074571"/>
    <w:rsid w:val="00075918"/>
    <w:rsid w:val="000A6E61"/>
    <w:rsid w:val="000D2317"/>
    <w:rsid w:val="000D5D0A"/>
    <w:rsid w:val="000E6B21"/>
    <w:rsid w:val="000F7F1B"/>
    <w:rsid w:val="0012590E"/>
    <w:rsid w:val="00137AC3"/>
    <w:rsid w:val="0015354C"/>
    <w:rsid w:val="00155B49"/>
    <w:rsid w:val="00161039"/>
    <w:rsid w:val="0019294B"/>
    <w:rsid w:val="0019492D"/>
    <w:rsid w:val="001E5DEF"/>
    <w:rsid w:val="0020037D"/>
    <w:rsid w:val="002047EA"/>
    <w:rsid w:val="00207A65"/>
    <w:rsid w:val="00210281"/>
    <w:rsid w:val="00213E5D"/>
    <w:rsid w:val="00231F1C"/>
    <w:rsid w:val="0023758B"/>
    <w:rsid w:val="00243EB9"/>
    <w:rsid w:val="00276589"/>
    <w:rsid w:val="002768D8"/>
    <w:rsid w:val="002A623B"/>
    <w:rsid w:val="002B1DEC"/>
    <w:rsid w:val="002B5737"/>
    <w:rsid w:val="002E2582"/>
    <w:rsid w:val="003853C5"/>
    <w:rsid w:val="00391089"/>
    <w:rsid w:val="003A31DA"/>
    <w:rsid w:val="003D4D88"/>
    <w:rsid w:val="003E13D4"/>
    <w:rsid w:val="003E5984"/>
    <w:rsid w:val="003F6F46"/>
    <w:rsid w:val="00425F5B"/>
    <w:rsid w:val="00447FB3"/>
    <w:rsid w:val="0045013F"/>
    <w:rsid w:val="00484628"/>
    <w:rsid w:val="00485E4D"/>
    <w:rsid w:val="004A44FE"/>
    <w:rsid w:val="004B40E4"/>
    <w:rsid w:val="004B516C"/>
    <w:rsid w:val="004C122E"/>
    <w:rsid w:val="004D3CC1"/>
    <w:rsid w:val="00510DC8"/>
    <w:rsid w:val="005254DD"/>
    <w:rsid w:val="005370FE"/>
    <w:rsid w:val="005508D3"/>
    <w:rsid w:val="00556E46"/>
    <w:rsid w:val="00564A6F"/>
    <w:rsid w:val="0057168F"/>
    <w:rsid w:val="00572F85"/>
    <w:rsid w:val="00576660"/>
    <w:rsid w:val="005A4AA5"/>
    <w:rsid w:val="005B4139"/>
    <w:rsid w:val="005B7C4C"/>
    <w:rsid w:val="005E26D4"/>
    <w:rsid w:val="005E72E5"/>
    <w:rsid w:val="005F6800"/>
    <w:rsid w:val="005F6E32"/>
    <w:rsid w:val="00621854"/>
    <w:rsid w:val="00633E63"/>
    <w:rsid w:val="00654301"/>
    <w:rsid w:val="006819F4"/>
    <w:rsid w:val="006A1DFF"/>
    <w:rsid w:val="006A370E"/>
    <w:rsid w:val="006B387A"/>
    <w:rsid w:val="00702AFE"/>
    <w:rsid w:val="00706462"/>
    <w:rsid w:val="0073718D"/>
    <w:rsid w:val="00773970"/>
    <w:rsid w:val="00796F7F"/>
    <w:rsid w:val="007D0553"/>
    <w:rsid w:val="007E7A8D"/>
    <w:rsid w:val="00800B92"/>
    <w:rsid w:val="00826085"/>
    <w:rsid w:val="00826E80"/>
    <w:rsid w:val="00831E2B"/>
    <w:rsid w:val="00836B01"/>
    <w:rsid w:val="008606DE"/>
    <w:rsid w:val="00881C3F"/>
    <w:rsid w:val="008935CD"/>
    <w:rsid w:val="008C1DFF"/>
    <w:rsid w:val="008E1DA6"/>
    <w:rsid w:val="008E6106"/>
    <w:rsid w:val="008F7A66"/>
    <w:rsid w:val="0091077E"/>
    <w:rsid w:val="009252BB"/>
    <w:rsid w:val="00973B5A"/>
    <w:rsid w:val="009A10AC"/>
    <w:rsid w:val="009A605E"/>
    <w:rsid w:val="009E5A25"/>
    <w:rsid w:val="00A464C2"/>
    <w:rsid w:val="00A469C4"/>
    <w:rsid w:val="00A53EF7"/>
    <w:rsid w:val="00A60C5C"/>
    <w:rsid w:val="00A67377"/>
    <w:rsid w:val="00A761F8"/>
    <w:rsid w:val="00A80E54"/>
    <w:rsid w:val="00AC0658"/>
    <w:rsid w:val="00AC2368"/>
    <w:rsid w:val="00AC7B81"/>
    <w:rsid w:val="00AF142D"/>
    <w:rsid w:val="00B07C43"/>
    <w:rsid w:val="00B1396D"/>
    <w:rsid w:val="00B35078"/>
    <w:rsid w:val="00B71959"/>
    <w:rsid w:val="00B8017F"/>
    <w:rsid w:val="00B921D3"/>
    <w:rsid w:val="00BA68D2"/>
    <w:rsid w:val="00BB7815"/>
    <w:rsid w:val="00BC1C8B"/>
    <w:rsid w:val="00C0768D"/>
    <w:rsid w:val="00C20818"/>
    <w:rsid w:val="00C2661F"/>
    <w:rsid w:val="00C6265E"/>
    <w:rsid w:val="00C66C06"/>
    <w:rsid w:val="00C70A0E"/>
    <w:rsid w:val="00C7570E"/>
    <w:rsid w:val="00C84CC9"/>
    <w:rsid w:val="00CB0633"/>
    <w:rsid w:val="00CB423A"/>
    <w:rsid w:val="00CC1BA5"/>
    <w:rsid w:val="00CC7C93"/>
    <w:rsid w:val="00CD2604"/>
    <w:rsid w:val="00CD6580"/>
    <w:rsid w:val="00CF4932"/>
    <w:rsid w:val="00D15429"/>
    <w:rsid w:val="00D527FB"/>
    <w:rsid w:val="00D7187B"/>
    <w:rsid w:val="00D9793C"/>
    <w:rsid w:val="00DB31EB"/>
    <w:rsid w:val="00DC2CDF"/>
    <w:rsid w:val="00DF613B"/>
    <w:rsid w:val="00E0329C"/>
    <w:rsid w:val="00E8389C"/>
    <w:rsid w:val="00E97059"/>
    <w:rsid w:val="00EC555A"/>
    <w:rsid w:val="00EE5431"/>
    <w:rsid w:val="00EF5355"/>
    <w:rsid w:val="00F04D89"/>
    <w:rsid w:val="00F04FBF"/>
    <w:rsid w:val="00F13359"/>
    <w:rsid w:val="00F2412B"/>
    <w:rsid w:val="00FD6EC6"/>
    <w:rsid w:val="00FF1358"/>
    <w:rsid w:val="00FF4113"/>
    <w:rsid w:val="00FF7EE0"/>
    <w:rsid w:val="17A4131C"/>
    <w:rsid w:val="20F06052"/>
    <w:rsid w:val="23D7A44A"/>
    <w:rsid w:val="291AF1D3"/>
    <w:rsid w:val="31D43844"/>
    <w:rsid w:val="49343828"/>
    <w:rsid w:val="69F1C3A8"/>
    <w:rsid w:val="73F9D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C1B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BA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C1B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BA5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emf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642C34-A83D-49EE-AA59-2C80A28A0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3DC8BD-F250-432F-9634-0234ABFBA6E9}">
  <ds:schemaRefs>
    <ds:schemaRef ds:uri="http://purl.org/dc/terms/"/>
    <ds:schemaRef ds:uri="b492842c-5d13-47f3-8638-77c807ed26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29b5f531-4b36-413a-932d-9276b294424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0D84AF0-AC23-4A7E-AC0A-FD17E3FDE2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5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59</cp:revision>
  <dcterms:created xsi:type="dcterms:W3CDTF">2021-11-22T15:25:00Z</dcterms:created>
  <dcterms:modified xsi:type="dcterms:W3CDTF">2021-12-14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